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5573F6" w14:textId="6AFE5CDF" w:rsidR="0092112F" w:rsidRDefault="00C2652A">
      <w:bookmarkStart w:id="0" w:name="_GoBack"/>
      <w:bookmarkEnd w:id="0"/>
      <w:r>
        <w:softHyphen/>
      </w:r>
    </w:p>
    <w:p w14:paraId="3268B819" w14:textId="77777777" w:rsidR="0092112F" w:rsidRPr="0092112F" w:rsidRDefault="0092112F" w:rsidP="0092112F"/>
    <w:p w14:paraId="134DD11C" w14:textId="77777777" w:rsidR="0092112F" w:rsidRPr="0092112F" w:rsidRDefault="0092112F" w:rsidP="0092112F"/>
    <w:p w14:paraId="7EB264B2" w14:textId="77777777" w:rsidR="0092112F" w:rsidRPr="0092112F" w:rsidRDefault="0092112F" w:rsidP="0092112F"/>
    <w:p w14:paraId="24046D6B" w14:textId="27DA7A7C" w:rsidR="0092112F" w:rsidRPr="0092112F" w:rsidRDefault="0092112F" w:rsidP="0092112F">
      <w:pPr>
        <w:tabs>
          <w:tab w:val="left" w:pos="2985"/>
        </w:tabs>
      </w:pPr>
      <w:r>
        <w:tab/>
      </w:r>
    </w:p>
    <w:p w14:paraId="191155BD" w14:textId="22D8F04B" w:rsidR="0092112F" w:rsidRPr="0092112F" w:rsidRDefault="0092112F" w:rsidP="0092112F">
      <w:pPr>
        <w:tabs>
          <w:tab w:val="left" w:pos="2265"/>
        </w:tabs>
      </w:pPr>
      <w:r>
        <w:tab/>
      </w:r>
    </w:p>
    <w:p w14:paraId="75201C8C" w14:textId="77777777" w:rsidR="0092112F" w:rsidRPr="0092112F" w:rsidRDefault="0092112F" w:rsidP="0092112F"/>
    <w:p w14:paraId="10494576" w14:textId="77777777" w:rsidR="0092112F" w:rsidRPr="0092112F" w:rsidRDefault="0092112F" w:rsidP="0092112F"/>
    <w:p w14:paraId="56CE2A1E" w14:textId="77777777" w:rsidR="0092112F" w:rsidRPr="0092112F" w:rsidRDefault="0092112F" w:rsidP="0092112F"/>
    <w:p w14:paraId="4D365838" w14:textId="3E32B32A" w:rsidR="0092112F" w:rsidRDefault="0092112F" w:rsidP="0092112F"/>
    <w:p w14:paraId="3A102C2C" w14:textId="197B6CA1" w:rsidR="0092112F" w:rsidRDefault="0092112F" w:rsidP="0092112F"/>
    <w:p w14:paraId="2F030B65" w14:textId="77873579" w:rsidR="0092112F" w:rsidRDefault="0092112F" w:rsidP="0092112F">
      <w:pPr>
        <w:jc w:val="center"/>
      </w:pPr>
    </w:p>
    <w:p w14:paraId="73720F3F" w14:textId="0A0195B4" w:rsidR="0092112F" w:rsidRPr="0092112F" w:rsidRDefault="0092112F" w:rsidP="0092112F"/>
    <w:p w14:paraId="522DD1A3" w14:textId="77777777" w:rsidR="0092112F" w:rsidRPr="0092112F" w:rsidRDefault="0092112F" w:rsidP="0092112F"/>
    <w:p w14:paraId="47449BF3" w14:textId="77777777" w:rsidR="0092112F" w:rsidRPr="0092112F" w:rsidRDefault="0092112F" w:rsidP="0092112F"/>
    <w:p w14:paraId="0C0B3B32" w14:textId="77777777" w:rsidR="0092112F" w:rsidRPr="0092112F" w:rsidRDefault="0092112F" w:rsidP="0092112F"/>
    <w:p w14:paraId="351BC582" w14:textId="77777777" w:rsidR="0092112F" w:rsidRPr="0092112F" w:rsidRDefault="0092112F" w:rsidP="0092112F"/>
    <w:p w14:paraId="71D5DE65" w14:textId="77777777" w:rsidR="0092112F" w:rsidRPr="0092112F" w:rsidRDefault="0092112F" w:rsidP="0092112F"/>
    <w:p w14:paraId="08369719" w14:textId="77777777" w:rsidR="0092112F" w:rsidRPr="0092112F" w:rsidRDefault="0092112F" w:rsidP="0092112F"/>
    <w:p w14:paraId="4BE906E7" w14:textId="77777777" w:rsidR="0092112F" w:rsidRPr="0092112F" w:rsidRDefault="0092112F" w:rsidP="0092112F"/>
    <w:p w14:paraId="2605632D" w14:textId="77777777" w:rsidR="0092112F" w:rsidRPr="0092112F" w:rsidRDefault="0092112F" w:rsidP="0092112F"/>
    <w:p w14:paraId="05A79494" w14:textId="77777777" w:rsidR="0092112F" w:rsidRPr="0092112F" w:rsidRDefault="0092112F" w:rsidP="0092112F"/>
    <w:p w14:paraId="3844359A" w14:textId="77777777" w:rsidR="0092112F" w:rsidRPr="0092112F" w:rsidRDefault="0092112F" w:rsidP="0092112F"/>
    <w:p w14:paraId="191B670F" w14:textId="2BC92DA9" w:rsidR="0092112F" w:rsidRDefault="0092112F" w:rsidP="0092112F"/>
    <w:p w14:paraId="5FE988A1" w14:textId="23507218" w:rsidR="000E0025" w:rsidRPr="0092112F" w:rsidRDefault="00014627" w:rsidP="0092112F">
      <w:pPr>
        <w:tabs>
          <w:tab w:val="left" w:pos="795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FA4D10" wp14:editId="6D2B67F4">
                <wp:simplePos x="0" y="0"/>
                <wp:positionH relativeFrom="column">
                  <wp:posOffset>-966730</wp:posOffset>
                </wp:positionH>
                <wp:positionV relativeFrom="paragraph">
                  <wp:posOffset>1969425</wp:posOffset>
                </wp:positionV>
                <wp:extent cx="7553325" cy="286438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3325" cy="2864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39016E" w14:textId="77777777" w:rsidR="00C73BDC" w:rsidRPr="00014627" w:rsidRDefault="00C73BDC" w:rsidP="00C73BDC">
                            <w:pPr>
                              <w:pStyle w:val="BasicParagraph"/>
                              <w:rPr>
                                <w:rFonts w:ascii="Segoe UI" w:hAnsi="Segoe UI" w:cs="Segoe UI"/>
                                <w:sz w:val="28"/>
                              </w:rPr>
                            </w:pPr>
                          </w:p>
                          <w:p w14:paraId="4E9A32BA" w14:textId="77777777" w:rsidR="00C73BDC" w:rsidRPr="00014627" w:rsidRDefault="00C73BDC" w:rsidP="00C73BDC">
                            <w:pPr>
                              <w:pStyle w:val="BasicParagraph"/>
                              <w:rPr>
                                <w:rFonts w:ascii="Segoe UI" w:hAnsi="Segoe UI" w:cs="Segoe UI"/>
                                <w:sz w:val="28"/>
                              </w:rPr>
                            </w:pPr>
                            <w:r w:rsidRPr="00014627">
                              <w:rPr>
                                <w:rFonts w:ascii="Segoe UI" w:hAnsi="Segoe UI" w:cs="Segoe UI"/>
                                <w:sz w:val="28"/>
                              </w:rPr>
                              <w:t xml:space="preserve">Join one of the </w:t>
                            </w:r>
                            <w:r w:rsidRPr="00014627">
                              <w:rPr>
                                <w:rFonts w:ascii="Segoe UI" w:hAnsi="Segoe UI" w:cs="Segoe UI"/>
                                <w:sz w:val="28"/>
                                <w:highlight w:val="yellow"/>
                              </w:rPr>
                              <w:t>(insert agency)</w:t>
                            </w:r>
                            <w:r w:rsidRPr="00014627">
                              <w:rPr>
                                <w:rFonts w:ascii="Segoe UI" w:hAnsi="Segoe UI" w:cs="Segoe UI"/>
                                <w:sz w:val="28"/>
                              </w:rPr>
                              <w:t xml:space="preserve"> teams to compete with your colleagues during this fun month long walking challenge. Teams from across the city will be participating, so don’t miss out!</w:t>
                            </w:r>
                          </w:p>
                          <w:p w14:paraId="0C98E164" w14:textId="77777777" w:rsidR="00C73BDC" w:rsidRPr="00014627" w:rsidRDefault="00C73BDC" w:rsidP="00014627">
                            <w:pPr>
                              <w:pStyle w:val="BasicParagraph"/>
                              <w:spacing w:line="240" w:lineRule="auto"/>
                              <w:rPr>
                                <w:rFonts w:ascii="Segoe UI" w:hAnsi="Segoe UI" w:cs="Segoe UI"/>
                                <w:sz w:val="28"/>
                              </w:rPr>
                            </w:pPr>
                          </w:p>
                          <w:p w14:paraId="600B684E" w14:textId="77777777" w:rsidR="00C73BDC" w:rsidRPr="00014627" w:rsidRDefault="00C73BDC" w:rsidP="00014627">
                            <w:pPr>
                              <w:pStyle w:val="BasicParagraph"/>
                              <w:spacing w:line="240" w:lineRule="auto"/>
                              <w:rPr>
                                <w:rFonts w:ascii="Segoe UI" w:hAnsi="Segoe UI" w:cs="Segoe UI"/>
                                <w:sz w:val="28"/>
                              </w:rPr>
                            </w:pPr>
                            <w:r w:rsidRPr="00014627">
                              <w:rPr>
                                <w:rFonts w:ascii="Segoe UI" w:hAnsi="Segoe UI" w:cs="Segoe UI"/>
                                <w:sz w:val="28"/>
                              </w:rPr>
                              <w:t>Registration is now open through Friday, September 7</w:t>
                            </w:r>
                            <w:r w:rsidRPr="00014627">
                              <w:rPr>
                                <w:rFonts w:ascii="Segoe UI" w:hAnsi="Segoe UI" w:cs="Segoe UI"/>
                                <w:sz w:val="28"/>
                                <w:vertAlign w:val="superscript"/>
                              </w:rPr>
                              <w:t>th</w:t>
                            </w:r>
                            <w:r w:rsidRPr="00014627">
                              <w:rPr>
                                <w:rFonts w:ascii="Segoe UI" w:hAnsi="Segoe UI" w:cs="Segoe UI"/>
                                <w:sz w:val="28"/>
                              </w:rPr>
                              <w:t xml:space="preserve">. </w:t>
                            </w:r>
                          </w:p>
                          <w:p w14:paraId="30AD7445" w14:textId="77777777" w:rsidR="00C73BDC" w:rsidRPr="00014627" w:rsidRDefault="00C73BDC" w:rsidP="00014627">
                            <w:pPr>
                              <w:pStyle w:val="BasicParagraph"/>
                              <w:spacing w:line="240" w:lineRule="auto"/>
                              <w:rPr>
                                <w:rFonts w:ascii="Segoe UI" w:hAnsi="Segoe UI" w:cs="Segoe UI"/>
                                <w:b/>
                                <w:sz w:val="28"/>
                              </w:rPr>
                            </w:pPr>
                          </w:p>
                          <w:p w14:paraId="09523F2E" w14:textId="77777777" w:rsidR="00C73BDC" w:rsidRPr="00014627" w:rsidRDefault="00C73BDC" w:rsidP="00014627">
                            <w:pPr>
                              <w:pStyle w:val="BasicParagraph"/>
                              <w:spacing w:line="240" w:lineRule="auto"/>
                              <w:rPr>
                                <w:rFonts w:ascii="Segoe UI" w:hAnsi="Segoe UI" w:cs="Segoe UI"/>
                                <w:b/>
                                <w:sz w:val="28"/>
                              </w:rPr>
                            </w:pPr>
                            <w:r w:rsidRPr="00014627">
                              <w:rPr>
                                <w:rFonts w:ascii="Segoe UI" w:hAnsi="Segoe UI" w:cs="Segoe UI"/>
                                <w:b/>
                                <w:sz w:val="28"/>
                              </w:rPr>
                              <w:t>Spots are limited, so what are you waiting for? Register today!</w:t>
                            </w:r>
                          </w:p>
                          <w:p w14:paraId="334E7F75" w14:textId="77777777" w:rsidR="00C73BDC" w:rsidRPr="00F93FEA" w:rsidRDefault="00C73BDC" w:rsidP="00C73BDC">
                            <w:pPr>
                              <w:pStyle w:val="BasicParagraph"/>
                              <w:rPr>
                                <w:rFonts w:ascii="Segoe UI" w:hAnsi="Segoe UI" w:cs="Segoe UI"/>
                                <w:color w:val="266973"/>
                              </w:rPr>
                            </w:pPr>
                          </w:p>
                          <w:p w14:paraId="657C8ABC" w14:textId="58FA253D" w:rsidR="00C73BDC" w:rsidRPr="00014627" w:rsidRDefault="00C73BDC" w:rsidP="00C73BDC">
                            <w:pPr>
                              <w:pStyle w:val="BasicParagraph"/>
                              <w:rPr>
                                <w:rFonts w:ascii="Segoe UI" w:hAnsi="Segoe UI" w:cs="Segoe UI"/>
                                <w:b/>
                                <w:color w:val="266973"/>
                                <w:sz w:val="32"/>
                              </w:rPr>
                            </w:pPr>
                            <w:r w:rsidRPr="00014627">
                              <w:rPr>
                                <w:rFonts w:ascii="Segoe UI" w:hAnsi="Segoe UI" w:cs="Segoe UI"/>
                                <w:b/>
                                <w:color w:val="266973"/>
                                <w:sz w:val="32"/>
                              </w:rPr>
                              <w:t>LET’S GET MOVING</w:t>
                            </w:r>
                            <w:r w:rsidR="00AD4494">
                              <w:rPr>
                                <w:rFonts w:ascii="Segoe UI" w:hAnsi="Segoe UI" w:cs="Segoe UI"/>
                                <w:b/>
                                <w:color w:val="266973"/>
                                <w:sz w:val="32"/>
                              </w:rPr>
                              <w:t xml:space="preserve"> NYC</w:t>
                            </w:r>
                            <w:r w:rsidRPr="00014627">
                              <w:rPr>
                                <w:rFonts w:ascii="Segoe UI" w:hAnsi="Segoe UI" w:cs="Segoe UI"/>
                                <w:b/>
                                <w:color w:val="266973"/>
                                <w:sz w:val="32"/>
                              </w:rPr>
                              <w:t>!</w:t>
                            </w:r>
                          </w:p>
                          <w:p w14:paraId="75E34953" w14:textId="77777777" w:rsidR="00C73BDC" w:rsidRPr="00014627" w:rsidRDefault="00C73BDC" w:rsidP="00C73BDC">
                            <w:pPr>
                              <w:rPr>
                                <w:rFonts w:ascii="Segoe UI" w:hAnsi="Segoe UI" w:cs="Segoe UI"/>
                                <w:sz w:val="32"/>
                              </w:rPr>
                            </w:pPr>
                            <w:r w:rsidRPr="00014627">
                              <w:rPr>
                                <w:rFonts w:ascii="Segoe UI" w:hAnsi="Segoe UI" w:cs="Segoe UI"/>
                                <w:color w:val="266973"/>
                                <w:sz w:val="32"/>
                              </w:rPr>
                              <w:t>Register today at</w:t>
                            </w:r>
                            <w:r w:rsidRPr="00014627">
                              <w:rPr>
                                <w:rFonts w:ascii="Segoe UI" w:hAnsi="Segoe UI" w:cs="Segoe UI"/>
                                <w:b/>
                                <w:bCs/>
                                <w:color w:val="266973"/>
                                <w:sz w:val="32"/>
                              </w:rPr>
                              <w:t xml:space="preserve"> </w:t>
                            </w:r>
                            <w:hyperlink r:id="rId7" w:history="1">
                              <w:r w:rsidRPr="00014627">
                                <w:rPr>
                                  <w:rStyle w:val="Hyperlink"/>
                                  <w:rFonts w:ascii="Segoe UI" w:hAnsi="Segoe UI" w:cs="Segoe UI"/>
                                  <w:b/>
                                  <w:bCs/>
                                  <w:sz w:val="32"/>
                                </w:rPr>
                                <w:t>nyc.gov/</w:t>
                              </w:r>
                              <w:proofErr w:type="spellStart"/>
                              <w:r w:rsidRPr="00014627">
                                <w:rPr>
                                  <w:rStyle w:val="Hyperlink"/>
                                  <w:rFonts w:ascii="Segoe UI" w:hAnsi="Segoe UI" w:cs="Segoe UI"/>
                                  <w:b/>
                                  <w:bCs/>
                                  <w:sz w:val="32"/>
                                </w:rPr>
                                <w:t>movemorenyc</w:t>
                              </w:r>
                              <w:proofErr w:type="spellEnd"/>
                            </w:hyperlink>
                            <w:r w:rsidRPr="00014627">
                              <w:rPr>
                                <w:rFonts w:ascii="Segoe UI" w:hAnsi="Segoe UI" w:cs="Segoe UI"/>
                                <w:b/>
                                <w:bCs/>
                                <w:color w:val="266973"/>
                                <w:sz w:val="32"/>
                              </w:rPr>
                              <w:t xml:space="preserve"> </w:t>
                            </w:r>
                          </w:p>
                          <w:p w14:paraId="4BAACAE9" w14:textId="77777777" w:rsidR="00C73BDC" w:rsidRDefault="00C73B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7BFA4D10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76.1pt;margin-top:155.05pt;width:594.75pt;height:22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" filled="f" stroked="f" strokeweight=".5pt">
                <v:textbox>
                  <w:txbxContent>
                    <w:p w14:paraId="1C39016E" w14:textId="77777777" w:rsidR="00C73BDC" w:rsidRPr="00014627" w:rsidRDefault="00C73BDC" w:rsidP="00C73BDC">
                      <w:pPr>
                        <w:pStyle w:val="BasicParagraph"/>
                        <w:rPr>
                          <w:rFonts w:ascii="Segoe UI" w:hAnsi="Segoe UI" w:cs="Segoe UI"/>
                          <w:sz w:val="28"/>
                        </w:rPr>
                      </w:pPr>
                    </w:p>
                    <w:p w14:paraId="4E9A32BA" w14:textId="77777777" w:rsidR="00C73BDC" w:rsidRPr="00014627" w:rsidRDefault="00C73BDC" w:rsidP="00C73BDC">
                      <w:pPr>
                        <w:pStyle w:val="BasicParagraph"/>
                        <w:rPr>
                          <w:rFonts w:ascii="Segoe UI" w:hAnsi="Segoe UI" w:cs="Segoe UI"/>
                          <w:sz w:val="28"/>
                        </w:rPr>
                      </w:pPr>
                      <w:r w:rsidRPr="00014627">
                        <w:rPr>
                          <w:rFonts w:ascii="Segoe UI" w:hAnsi="Segoe UI" w:cs="Segoe UI"/>
                          <w:sz w:val="28"/>
                        </w:rPr>
                        <w:t xml:space="preserve">Join one of the </w:t>
                      </w:r>
                      <w:r w:rsidRPr="00014627">
                        <w:rPr>
                          <w:rFonts w:ascii="Segoe UI" w:hAnsi="Segoe UI" w:cs="Segoe UI"/>
                          <w:sz w:val="28"/>
                          <w:highlight w:val="yellow"/>
                        </w:rPr>
                        <w:t>(insert agency)</w:t>
                      </w:r>
                      <w:r w:rsidRPr="00014627">
                        <w:rPr>
                          <w:rFonts w:ascii="Segoe UI" w:hAnsi="Segoe UI" w:cs="Segoe UI"/>
                          <w:sz w:val="28"/>
                        </w:rPr>
                        <w:t xml:space="preserve"> teams to compete with your colleagues during this fun month long walking challenge. Teams from across the city will be participating, so don’t miss out!</w:t>
                      </w:r>
                    </w:p>
                    <w:p w14:paraId="0C98E164" w14:textId="77777777" w:rsidR="00C73BDC" w:rsidRPr="00014627" w:rsidRDefault="00C73BDC" w:rsidP="00014627">
                      <w:pPr>
                        <w:pStyle w:val="BasicParagraph"/>
                        <w:spacing w:line="240" w:lineRule="auto"/>
                        <w:rPr>
                          <w:rFonts w:ascii="Segoe UI" w:hAnsi="Segoe UI" w:cs="Segoe UI"/>
                          <w:sz w:val="28"/>
                        </w:rPr>
                      </w:pPr>
                    </w:p>
                    <w:p w14:paraId="600B684E" w14:textId="77777777" w:rsidR="00C73BDC" w:rsidRPr="00014627" w:rsidRDefault="00C73BDC" w:rsidP="00014627">
                      <w:pPr>
                        <w:pStyle w:val="BasicParagraph"/>
                        <w:spacing w:line="240" w:lineRule="auto"/>
                        <w:rPr>
                          <w:rFonts w:ascii="Segoe UI" w:hAnsi="Segoe UI" w:cs="Segoe UI"/>
                          <w:sz w:val="28"/>
                        </w:rPr>
                      </w:pPr>
                      <w:r w:rsidRPr="00014627">
                        <w:rPr>
                          <w:rFonts w:ascii="Segoe UI" w:hAnsi="Segoe UI" w:cs="Segoe UI"/>
                          <w:sz w:val="28"/>
                        </w:rPr>
                        <w:t>Registration is now open through Friday, September 7</w:t>
                      </w:r>
                      <w:r w:rsidRPr="00014627">
                        <w:rPr>
                          <w:rFonts w:ascii="Segoe UI" w:hAnsi="Segoe UI" w:cs="Segoe UI"/>
                          <w:sz w:val="28"/>
                          <w:vertAlign w:val="superscript"/>
                        </w:rPr>
                        <w:t>th</w:t>
                      </w:r>
                      <w:r w:rsidRPr="00014627">
                        <w:rPr>
                          <w:rFonts w:ascii="Segoe UI" w:hAnsi="Segoe UI" w:cs="Segoe UI"/>
                          <w:sz w:val="28"/>
                        </w:rPr>
                        <w:t xml:space="preserve">. </w:t>
                      </w:r>
                    </w:p>
                    <w:p w14:paraId="30AD7445" w14:textId="77777777" w:rsidR="00C73BDC" w:rsidRPr="00014627" w:rsidRDefault="00C73BDC" w:rsidP="00014627">
                      <w:pPr>
                        <w:pStyle w:val="BasicParagraph"/>
                        <w:spacing w:line="240" w:lineRule="auto"/>
                        <w:rPr>
                          <w:rFonts w:ascii="Segoe UI" w:hAnsi="Segoe UI" w:cs="Segoe UI"/>
                          <w:b/>
                          <w:sz w:val="28"/>
                        </w:rPr>
                      </w:pPr>
                    </w:p>
                    <w:p w14:paraId="09523F2E" w14:textId="77777777" w:rsidR="00C73BDC" w:rsidRPr="00014627" w:rsidRDefault="00C73BDC" w:rsidP="00014627">
                      <w:pPr>
                        <w:pStyle w:val="BasicParagraph"/>
                        <w:spacing w:line="240" w:lineRule="auto"/>
                        <w:rPr>
                          <w:rFonts w:ascii="Segoe UI" w:hAnsi="Segoe UI" w:cs="Segoe UI"/>
                          <w:b/>
                          <w:sz w:val="28"/>
                        </w:rPr>
                      </w:pPr>
                      <w:r w:rsidRPr="00014627">
                        <w:rPr>
                          <w:rFonts w:ascii="Segoe UI" w:hAnsi="Segoe UI" w:cs="Segoe UI"/>
                          <w:b/>
                          <w:sz w:val="28"/>
                        </w:rPr>
                        <w:t>Spots are limited, so what are you waiting for? Register today!</w:t>
                      </w:r>
                    </w:p>
                    <w:p w14:paraId="334E7F75" w14:textId="77777777" w:rsidR="00C73BDC" w:rsidRPr="00F93FEA" w:rsidRDefault="00C73BDC" w:rsidP="00C73BDC">
                      <w:pPr>
                        <w:pStyle w:val="BasicParagraph"/>
                        <w:rPr>
                          <w:rFonts w:ascii="Segoe UI" w:hAnsi="Segoe UI" w:cs="Segoe UI"/>
                          <w:color w:val="266973"/>
                        </w:rPr>
                      </w:pPr>
                    </w:p>
                    <w:p w14:paraId="657C8ABC" w14:textId="58FA253D" w:rsidR="00C73BDC" w:rsidRPr="00014627" w:rsidRDefault="00C73BDC" w:rsidP="00C73BDC">
                      <w:pPr>
                        <w:pStyle w:val="BasicParagraph"/>
                        <w:rPr>
                          <w:rFonts w:ascii="Segoe UI" w:hAnsi="Segoe UI" w:cs="Segoe UI"/>
                          <w:b/>
                          <w:color w:val="266973"/>
                          <w:sz w:val="32"/>
                        </w:rPr>
                      </w:pPr>
                      <w:r w:rsidRPr="00014627">
                        <w:rPr>
                          <w:rFonts w:ascii="Segoe UI" w:hAnsi="Segoe UI" w:cs="Segoe UI"/>
                          <w:b/>
                          <w:color w:val="266973"/>
                          <w:sz w:val="32"/>
                        </w:rPr>
                        <w:t>LET’S GET MOVING</w:t>
                      </w:r>
                      <w:r w:rsidR="00AD4494">
                        <w:rPr>
                          <w:rFonts w:ascii="Segoe UI" w:hAnsi="Segoe UI" w:cs="Segoe UI"/>
                          <w:b/>
                          <w:color w:val="266973"/>
                          <w:sz w:val="32"/>
                        </w:rPr>
                        <w:t xml:space="preserve"> NYC</w:t>
                      </w:r>
                      <w:r w:rsidRPr="00014627">
                        <w:rPr>
                          <w:rFonts w:ascii="Segoe UI" w:hAnsi="Segoe UI" w:cs="Segoe UI"/>
                          <w:b/>
                          <w:color w:val="266973"/>
                          <w:sz w:val="32"/>
                        </w:rPr>
                        <w:t>!</w:t>
                      </w:r>
                    </w:p>
                    <w:p w14:paraId="75E34953" w14:textId="77777777" w:rsidR="00C73BDC" w:rsidRPr="00014627" w:rsidRDefault="00C73BDC" w:rsidP="00C73BDC">
                      <w:pPr>
                        <w:rPr>
                          <w:rFonts w:ascii="Segoe UI" w:hAnsi="Segoe UI" w:cs="Segoe UI"/>
                          <w:sz w:val="32"/>
                        </w:rPr>
                      </w:pPr>
                      <w:r w:rsidRPr="00014627">
                        <w:rPr>
                          <w:rFonts w:ascii="Segoe UI" w:hAnsi="Segoe UI" w:cs="Segoe UI"/>
                          <w:color w:val="266973"/>
                          <w:sz w:val="32"/>
                        </w:rPr>
                        <w:t>Register today at</w:t>
                      </w:r>
                      <w:r w:rsidRPr="00014627">
                        <w:rPr>
                          <w:rFonts w:ascii="Segoe UI" w:hAnsi="Segoe UI" w:cs="Segoe UI"/>
                          <w:b/>
                          <w:bCs/>
                          <w:color w:val="266973"/>
                          <w:sz w:val="32"/>
                        </w:rPr>
                        <w:t xml:space="preserve"> </w:t>
                      </w:r>
                      <w:hyperlink r:id="rId8" w:history="1">
                        <w:r w:rsidRPr="00014627">
                          <w:rPr>
                            <w:rStyle w:val="Hyperlink"/>
                            <w:rFonts w:ascii="Segoe UI" w:hAnsi="Segoe UI" w:cs="Segoe UI"/>
                            <w:b/>
                            <w:bCs/>
                            <w:sz w:val="32"/>
                          </w:rPr>
                          <w:t>nyc.gov/</w:t>
                        </w:r>
                        <w:proofErr w:type="spellStart"/>
                        <w:r w:rsidRPr="00014627">
                          <w:rPr>
                            <w:rStyle w:val="Hyperlink"/>
                            <w:rFonts w:ascii="Segoe UI" w:hAnsi="Segoe UI" w:cs="Segoe UI"/>
                            <w:b/>
                            <w:bCs/>
                            <w:sz w:val="32"/>
                          </w:rPr>
                          <w:t>movemorenyc</w:t>
                        </w:r>
                        <w:proofErr w:type="spellEnd"/>
                      </w:hyperlink>
                      <w:r w:rsidRPr="00014627">
                        <w:rPr>
                          <w:rFonts w:ascii="Segoe UI" w:hAnsi="Segoe UI" w:cs="Segoe UI"/>
                          <w:b/>
                          <w:bCs/>
                          <w:color w:val="266973"/>
                          <w:sz w:val="32"/>
                        </w:rPr>
                        <w:t xml:space="preserve"> </w:t>
                      </w:r>
                    </w:p>
                    <w:p w14:paraId="4BAACAE9" w14:textId="77777777" w:rsidR="00C73BDC" w:rsidRDefault="00C73BDC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4E47BD" wp14:editId="70F8A1E7">
                <wp:simplePos x="0" y="0"/>
                <wp:positionH relativeFrom="column">
                  <wp:posOffset>-966914</wp:posOffset>
                </wp:positionH>
                <wp:positionV relativeFrom="paragraph">
                  <wp:posOffset>1770701</wp:posOffset>
                </wp:positionV>
                <wp:extent cx="7414260" cy="8001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426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5="http://schemas.microsoft.com/office/word/2012/wordml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F32B2" w14:textId="1E448D6A" w:rsidR="00A216E5" w:rsidRPr="00014627" w:rsidRDefault="00A216E5" w:rsidP="00014627">
                            <w:pPr>
                              <w:pStyle w:val="BasicParagraph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32"/>
                                <w:szCs w:val="28"/>
                              </w:rPr>
                            </w:pPr>
                            <w:r w:rsidRPr="00014627"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32"/>
                                <w:szCs w:val="28"/>
                              </w:rPr>
                              <w:t>Calling ALL Walkers</w:t>
                            </w:r>
                            <w:r w:rsidR="00344477" w:rsidRPr="00014627"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32"/>
                                <w:szCs w:val="28"/>
                              </w:rPr>
                              <w:t xml:space="preserve"> &amp; Rollers!</w:t>
                            </w:r>
                            <w:r w:rsidR="00C73BDC" w:rsidRPr="00014627"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32"/>
                                <w:szCs w:val="28"/>
                              </w:rPr>
                              <w:t xml:space="preserve"> </w:t>
                            </w:r>
                            <w:r w:rsidR="00344477" w:rsidRPr="00014627"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32"/>
                                <w:szCs w:val="28"/>
                              </w:rPr>
                              <w:t>Register Now for the STEPtember Challenge!</w:t>
                            </w:r>
                          </w:p>
                          <w:p w14:paraId="46F1D7AD" w14:textId="77777777" w:rsidR="00C73BDC" w:rsidRDefault="00C73BDC" w:rsidP="00014627">
                            <w:pPr>
                              <w:pStyle w:val="BasicParagraph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28"/>
                                <w:szCs w:val="28"/>
                              </w:rPr>
                            </w:pPr>
                          </w:p>
                          <w:p w14:paraId="46EBDC38" w14:textId="77777777" w:rsidR="00C73BDC" w:rsidRDefault="00C73BDC" w:rsidP="00014627">
                            <w:pPr>
                              <w:pStyle w:val="BasicParagraph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28"/>
                                <w:szCs w:val="28"/>
                              </w:rPr>
                            </w:pPr>
                          </w:p>
                          <w:p w14:paraId="616C180C" w14:textId="77777777" w:rsidR="00C73BDC" w:rsidRDefault="00C73BDC" w:rsidP="00014627">
                            <w:pPr>
                              <w:pStyle w:val="BasicParagraph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28"/>
                                <w:szCs w:val="28"/>
                              </w:rPr>
                            </w:pPr>
                          </w:p>
                          <w:p w14:paraId="0AE37E0C" w14:textId="77777777" w:rsidR="00C73BDC" w:rsidRDefault="00C73BDC" w:rsidP="00014627">
                            <w:pPr>
                              <w:pStyle w:val="BasicParagraph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28"/>
                                <w:szCs w:val="28"/>
                              </w:rPr>
                            </w:pPr>
                          </w:p>
                          <w:p w14:paraId="5467453C" w14:textId="77777777" w:rsidR="00C73BDC" w:rsidRDefault="00C73BDC" w:rsidP="00014627">
                            <w:pPr>
                              <w:pStyle w:val="BasicParagraph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28"/>
                                <w:szCs w:val="28"/>
                              </w:rPr>
                            </w:pPr>
                          </w:p>
                          <w:p w14:paraId="18D7F574" w14:textId="77777777" w:rsidR="00C73BDC" w:rsidRDefault="00C73BDC" w:rsidP="00014627">
                            <w:pPr>
                              <w:pStyle w:val="BasicParagraph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28"/>
                                <w:szCs w:val="28"/>
                              </w:rPr>
                            </w:pPr>
                          </w:p>
                          <w:p w14:paraId="2FF010C6" w14:textId="77777777" w:rsidR="00C73BDC" w:rsidRDefault="00C73BDC" w:rsidP="00014627">
                            <w:pPr>
                              <w:pStyle w:val="BasicParagraph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28"/>
                                <w:szCs w:val="28"/>
                              </w:rPr>
                            </w:pPr>
                          </w:p>
                          <w:p w14:paraId="27C04729" w14:textId="77777777" w:rsidR="00C73BDC" w:rsidRPr="00C73BDC" w:rsidRDefault="00C73BDC" w:rsidP="00014627">
                            <w:pPr>
                              <w:pStyle w:val="BasicParagraph"/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color w:val="4F9CA8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shape w14:anchorId="0B4E47BD" id="Text Box 1" o:spid="_x0000_s1027" type="#_x0000_t202" style="position:absolute;margin-left:-76.15pt;margin-top:139.45pt;width:583.8pt;height:6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" filled="f" stroked="f">
                <v:textbox>
                  <w:txbxContent>
                    <w:p w14:paraId="405F32B2" w14:textId="1E448D6A" w:rsidR="00A216E5" w:rsidRPr="00014627" w:rsidRDefault="00A216E5" w:rsidP="00014627">
                      <w:pPr>
                        <w:pStyle w:val="BasicParagraph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32"/>
                          <w:szCs w:val="28"/>
                        </w:rPr>
                      </w:pPr>
                      <w:r w:rsidRPr="00014627"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32"/>
                          <w:szCs w:val="28"/>
                        </w:rPr>
                        <w:t>Calling ALL Walkers</w:t>
                      </w:r>
                      <w:r w:rsidR="00344477" w:rsidRPr="00014627"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32"/>
                          <w:szCs w:val="28"/>
                        </w:rPr>
                        <w:t xml:space="preserve"> &amp; Rollers!</w:t>
                      </w:r>
                      <w:r w:rsidR="00C73BDC" w:rsidRPr="00014627"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32"/>
                          <w:szCs w:val="28"/>
                        </w:rPr>
                        <w:t xml:space="preserve"> </w:t>
                      </w:r>
                      <w:r w:rsidR="00344477" w:rsidRPr="00014627"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32"/>
                          <w:szCs w:val="28"/>
                        </w:rPr>
                        <w:t>Register Now for the STEPtember Challenge!</w:t>
                      </w:r>
                    </w:p>
                    <w:p w14:paraId="46F1D7AD" w14:textId="77777777" w:rsidR="00C73BDC" w:rsidRDefault="00C73BDC" w:rsidP="00014627">
                      <w:pPr>
                        <w:pStyle w:val="BasicParagraph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28"/>
                          <w:szCs w:val="28"/>
                        </w:rPr>
                      </w:pPr>
                    </w:p>
                    <w:p w14:paraId="46EBDC38" w14:textId="77777777" w:rsidR="00C73BDC" w:rsidRDefault="00C73BDC" w:rsidP="00014627">
                      <w:pPr>
                        <w:pStyle w:val="BasicParagraph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28"/>
                          <w:szCs w:val="28"/>
                        </w:rPr>
                      </w:pPr>
                    </w:p>
                    <w:p w14:paraId="616C180C" w14:textId="77777777" w:rsidR="00C73BDC" w:rsidRDefault="00C73BDC" w:rsidP="00014627">
                      <w:pPr>
                        <w:pStyle w:val="BasicParagraph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28"/>
                          <w:szCs w:val="28"/>
                        </w:rPr>
                      </w:pPr>
                    </w:p>
                    <w:p w14:paraId="0AE37E0C" w14:textId="77777777" w:rsidR="00C73BDC" w:rsidRDefault="00C73BDC" w:rsidP="00014627">
                      <w:pPr>
                        <w:pStyle w:val="BasicParagraph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28"/>
                          <w:szCs w:val="28"/>
                        </w:rPr>
                      </w:pPr>
                    </w:p>
                    <w:p w14:paraId="5467453C" w14:textId="77777777" w:rsidR="00C73BDC" w:rsidRDefault="00C73BDC" w:rsidP="00014627">
                      <w:pPr>
                        <w:pStyle w:val="BasicParagraph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28"/>
                          <w:szCs w:val="28"/>
                        </w:rPr>
                      </w:pPr>
                    </w:p>
                    <w:p w14:paraId="18D7F574" w14:textId="77777777" w:rsidR="00C73BDC" w:rsidRDefault="00C73BDC" w:rsidP="00014627">
                      <w:pPr>
                        <w:pStyle w:val="BasicParagraph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28"/>
                          <w:szCs w:val="28"/>
                        </w:rPr>
                      </w:pPr>
                    </w:p>
                    <w:p w14:paraId="2FF010C6" w14:textId="77777777" w:rsidR="00C73BDC" w:rsidRDefault="00C73BDC" w:rsidP="00014627">
                      <w:pPr>
                        <w:pStyle w:val="BasicParagraph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28"/>
                          <w:szCs w:val="28"/>
                        </w:rPr>
                      </w:pPr>
                    </w:p>
                    <w:p w14:paraId="27C04729" w14:textId="77777777" w:rsidR="00C73BDC" w:rsidRPr="00C73BDC" w:rsidRDefault="00C73BDC" w:rsidP="00014627">
                      <w:pPr>
                        <w:pStyle w:val="BasicParagraph"/>
                        <w:jc w:val="center"/>
                        <w:rPr>
                          <w:rFonts w:ascii="Segoe UI" w:hAnsi="Segoe UI" w:cs="Segoe UI"/>
                          <w:b/>
                          <w:bCs/>
                          <w:color w:val="4F9CA8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2112F">
        <w:tab/>
      </w:r>
    </w:p>
    <w:sectPr w:rsidR="000E0025" w:rsidRPr="0092112F" w:rsidSect="000E0025">
      <w:headerReference w:type="even" r:id="rId9"/>
      <w:headerReference w:type="default" r:id="rId10"/>
      <w:headerReference w:type="firs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C7AEA0" w14:textId="77777777" w:rsidR="00A216E5" w:rsidRDefault="00A216E5" w:rsidP="00A216E5">
      <w:r>
        <w:separator/>
      </w:r>
    </w:p>
  </w:endnote>
  <w:endnote w:type="continuationSeparator" w:id="0">
    <w:p w14:paraId="07EB515A" w14:textId="77777777" w:rsidR="00A216E5" w:rsidRDefault="00A216E5" w:rsidP="00A21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8D0DB4" w14:textId="77777777" w:rsidR="00A216E5" w:rsidRDefault="00A216E5" w:rsidP="00A216E5">
      <w:r>
        <w:separator/>
      </w:r>
    </w:p>
  </w:footnote>
  <w:footnote w:type="continuationSeparator" w:id="0">
    <w:p w14:paraId="52A3BB35" w14:textId="77777777" w:rsidR="00A216E5" w:rsidRDefault="00A216E5" w:rsidP="00A216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F8539E" w14:textId="72E19A25" w:rsidR="00A216E5" w:rsidRDefault="003D3550">
    <w:pPr>
      <w:pStyle w:val="Header"/>
    </w:pPr>
    <w:r>
      <w:rPr>
        <w:noProof/>
      </w:rPr>
      <w:pict w14:anchorId="53E384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margin-left:0;margin-top:0;width:581.4pt;height:752.4pt;z-index:-251657216;mso-position-horizontal:center;mso-position-horizontal-relative:margin;mso-position-vertical:center;mso-position-vertical-relative:margin" o:allowincell="f">
          <v:imagedata r:id="rId1" o:title="6651 R2 MoveMore Poster Backgroun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D5DE1F" w14:textId="5A520983" w:rsidR="00A216E5" w:rsidRDefault="003D3550">
    <w:pPr>
      <w:pStyle w:val="Header"/>
    </w:pPr>
    <w:r>
      <w:rPr>
        <w:noProof/>
      </w:rPr>
      <w:pict w14:anchorId="1843C0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4" type="#_x0000_t75" style="position:absolute;margin-left:0;margin-top:0;width:581.4pt;height:752.4pt;z-index:-251656192;mso-position-horizontal:center;mso-position-horizontal-relative:margin;mso-position-vertical:center;mso-position-vertical-relative:margin" o:allowincell="f">
          <v:imagedata r:id="rId1" o:title="6651 R2 MoveMore Poster Backgroun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CA0CD4" w14:textId="149F87DC" w:rsidR="00A216E5" w:rsidRDefault="003D3550">
    <w:pPr>
      <w:pStyle w:val="Header"/>
    </w:pPr>
    <w:r>
      <w:rPr>
        <w:noProof/>
      </w:rPr>
      <w:pict w14:anchorId="472BB5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32" type="#_x0000_t75" style="position:absolute;margin-left:0;margin-top:0;width:581.4pt;height:752.4pt;z-index:-251658240;mso-position-horizontal:center;mso-position-horizontal-relative:margin;mso-position-vertical:center;mso-position-vertical-relative:margin" o:allowincell="f">
          <v:imagedata r:id="rId1" o:title="6651 R2 MoveMore Poster Background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DQ0NrEwMzawsDBS0lEKTi0uzszPAymwqAUAmqVDNiwAAAA="/>
  </w:docVars>
  <w:rsids>
    <w:rsidRoot w:val="00A216E5"/>
    <w:rsid w:val="00014627"/>
    <w:rsid w:val="000E0025"/>
    <w:rsid w:val="00344477"/>
    <w:rsid w:val="003D3550"/>
    <w:rsid w:val="00745D1A"/>
    <w:rsid w:val="0092112F"/>
    <w:rsid w:val="00A216E5"/>
    <w:rsid w:val="00A56D88"/>
    <w:rsid w:val="00AD0A92"/>
    <w:rsid w:val="00AD4494"/>
    <w:rsid w:val="00B47E8D"/>
    <w:rsid w:val="00C2652A"/>
    <w:rsid w:val="00C73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3028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6E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16E5"/>
  </w:style>
  <w:style w:type="paragraph" w:styleId="Footer">
    <w:name w:val="footer"/>
    <w:basedOn w:val="Normal"/>
    <w:link w:val="FooterChar"/>
    <w:uiPriority w:val="99"/>
    <w:unhideWhenUsed/>
    <w:rsid w:val="00A216E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16E5"/>
  </w:style>
  <w:style w:type="paragraph" w:customStyle="1" w:styleId="BasicParagraph">
    <w:name w:val="[Basic Paragraph]"/>
    <w:basedOn w:val="Normal"/>
    <w:uiPriority w:val="99"/>
    <w:rsid w:val="00A216E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unhideWhenUsed/>
    <w:rsid w:val="0034447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6E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16E5"/>
  </w:style>
  <w:style w:type="paragraph" w:styleId="Footer">
    <w:name w:val="footer"/>
    <w:basedOn w:val="Normal"/>
    <w:link w:val="FooterChar"/>
    <w:uiPriority w:val="99"/>
    <w:unhideWhenUsed/>
    <w:rsid w:val="00A216E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16E5"/>
  </w:style>
  <w:style w:type="paragraph" w:customStyle="1" w:styleId="BasicParagraph">
    <w:name w:val="[Basic Paragraph]"/>
    <w:basedOn w:val="Normal"/>
    <w:uiPriority w:val="99"/>
    <w:rsid w:val="00A216E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unhideWhenUsed/>
    <w:rsid w:val="0034447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gisselle\AppData\Local\Temp\wz4363\MoveMore%20for%20Giselle\nyc.gov\workwellny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C:\Users\gisselle\AppData\Local\Temp\wz4363\MoveMore%20for%20Giselle\nyc.gov\workwellnyc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ative Source, Inc.</Company>
  <LinksUpToDate>false</LinksUpToDate>
  <CharactersWithSpaces>3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 Smith</dc:creator>
  <cp:lastModifiedBy>beth</cp:lastModifiedBy>
  <cp:revision>2</cp:revision>
  <cp:lastPrinted>2018-08-06T14:23:00Z</cp:lastPrinted>
  <dcterms:created xsi:type="dcterms:W3CDTF">2018-08-08T19:55:00Z</dcterms:created>
  <dcterms:modified xsi:type="dcterms:W3CDTF">2018-08-08T19:55:00Z</dcterms:modified>
</cp:coreProperties>
</file>